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A107" w14:textId="51167451" w:rsidR="0042719A" w:rsidRDefault="00FC5DEF" w:rsidP="003A3059">
      <w:pPr>
        <w:jc w:val="both"/>
      </w:pPr>
      <w:r>
        <w:t>Dear Admissions Committee,</w:t>
      </w:r>
    </w:p>
    <w:p w14:paraId="65791DAB" w14:textId="2E86FDED" w:rsidR="00FC5DEF" w:rsidRDefault="00FC5DEF" w:rsidP="003A3059">
      <w:pPr>
        <w:jc w:val="both"/>
      </w:pPr>
      <w:r w:rsidRPr="00FC5DEF">
        <w:t>I am writing this L</w:t>
      </w:r>
      <w:r w:rsidR="003A3059">
        <w:t>etter of Recommendation</w:t>
      </w:r>
      <w:r w:rsidRPr="00FC5DEF">
        <w:t xml:space="preserve"> for </w:t>
      </w:r>
      <w:r>
        <w:t>Rishav Kumar</w:t>
      </w:r>
      <w:r w:rsidRPr="00FC5DEF">
        <w:t xml:space="preserve"> in the capacity of </w:t>
      </w:r>
      <w:r>
        <w:t xml:space="preserve">the Head of Department for Computer Science at Delhi Public School Ruby </w:t>
      </w:r>
      <w:r w:rsidR="003A3059">
        <w:t>P</w:t>
      </w:r>
      <w:r>
        <w:t>ark</w:t>
      </w:r>
      <w:r w:rsidRPr="00FC5DEF">
        <w:t>. I have</w:t>
      </w:r>
      <w:r w:rsidR="003A3059">
        <w:t xml:space="preserve"> known and</w:t>
      </w:r>
      <w:r w:rsidRPr="00FC5DEF">
        <w:t xml:space="preserve"> </w:t>
      </w:r>
      <w:r w:rsidR="003A3059">
        <w:t xml:space="preserve">taught </w:t>
      </w:r>
      <w:r w:rsidRPr="00FC5DEF">
        <w:t>h</w:t>
      </w:r>
      <w:r w:rsidR="00434DC6">
        <w:t xml:space="preserve">im </w:t>
      </w:r>
      <w:r w:rsidRPr="00FC5DEF">
        <w:t xml:space="preserve">for </w:t>
      </w:r>
      <w:r>
        <w:t>2</w:t>
      </w:r>
      <w:r w:rsidRPr="00FC5DEF">
        <w:t xml:space="preserve"> years,</w:t>
      </w:r>
      <w:r>
        <w:t xml:space="preserve"> grades 11 and 12.</w:t>
      </w:r>
      <w:r w:rsidRPr="00FC5DEF">
        <w:t xml:space="preserve"> It is indeed a pleasure to </w:t>
      </w:r>
      <w:r w:rsidR="003A3059">
        <w:t>give</w:t>
      </w:r>
      <w:r w:rsidRPr="00FC5DEF">
        <w:t xml:space="preserve"> this recommendation for </w:t>
      </w:r>
      <w:r>
        <w:t>Rishav</w:t>
      </w:r>
      <w:r w:rsidRPr="00FC5DEF">
        <w:t xml:space="preserve">, as </w:t>
      </w:r>
      <w:r>
        <w:t>h</w:t>
      </w:r>
      <w:r w:rsidRPr="00FC5DEF">
        <w:t>e has always been an exemplary student and most importantly</w:t>
      </w:r>
      <w:r w:rsidR="003A3059">
        <w:t>,</w:t>
      </w:r>
      <w:r w:rsidRPr="00FC5DEF">
        <w:t xml:space="preserve"> a wonderfully grounded individual. Though it is a tough task to sketch through words, a well-rounded picture of any particular student in the milieu of thousands of students that we come across, I will try my best to do justice to this particularly deserving and charismatic candidate. In my 13 years of teaching experience</w:t>
      </w:r>
      <w:r w:rsidR="00F7798B">
        <w:t>,</w:t>
      </w:r>
      <w:r w:rsidRPr="00FC5DEF">
        <w:t xml:space="preserve"> there have been a few students who have left an indelible impression </w:t>
      </w:r>
      <w:r w:rsidR="00F7798B">
        <w:t xml:space="preserve">and </w:t>
      </w:r>
      <w:r>
        <w:t>Rishav</w:t>
      </w:r>
      <w:r w:rsidRPr="00FC5DEF">
        <w:t xml:space="preserve"> is undoubted</w:t>
      </w:r>
      <w:r w:rsidR="00F7798B">
        <w:t>ly</w:t>
      </w:r>
      <w:r w:rsidRPr="00FC5DEF">
        <w:t xml:space="preserve"> one of them.</w:t>
      </w:r>
    </w:p>
    <w:p w14:paraId="05AEE2FD" w14:textId="77777777" w:rsidR="00F7798B" w:rsidRDefault="00FC5DEF" w:rsidP="003A3059">
      <w:pPr>
        <w:jc w:val="both"/>
      </w:pPr>
      <w:r>
        <w:t>One hardly needs to emphasize on his consistently improving academic records to show that he is blessed with a razor</w:t>
      </w:r>
      <w:r w:rsidR="00F7798B">
        <w:t>-</w:t>
      </w:r>
      <w:r>
        <w:t>sharp mind that is both logical and analytical. Under my supervision</w:t>
      </w:r>
      <w:r w:rsidR="00F7798B">
        <w:t>,</w:t>
      </w:r>
      <w:r>
        <w:t xml:space="preserve"> he has worked on multiple project</w:t>
      </w:r>
      <w:r w:rsidR="00F7798B">
        <w:t>s and</w:t>
      </w:r>
      <w:r w:rsidR="00B07A5C">
        <w:t xml:space="preserve"> </w:t>
      </w:r>
      <w:r w:rsidR="00F7798B">
        <w:t>one</w:t>
      </w:r>
      <w:r w:rsidR="00B07A5C">
        <w:t xml:space="preserve"> of his pet project</w:t>
      </w:r>
      <w:r w:rsidR="00F7798B">
        <w:t>s,</w:t>
      </w:r>
      <w:r w:rsidR="00B07A5C">
        <w:t xml:space="preserve"> DeStore</w:t>
      </w:r>
      <w:r w:rsidR="00F7798B">
        <w:t xml:space="preserve"> is about </w:t>
      </w:r>
      <w:r w:rsidR="00B07A5C">
        <w:t>a novel cloud storage system utilizing the concepts of decentralized network and Blockchain</w:t>
      </w:r>
      <w:r w:rsidR="00F7798B">
        <w:t xml:space="preserve">. This project </w:t>
      </w:r>
      <w:r w:rsidR="00B07A5C">
        <w:t>has won him</w:t>
      </w:r>
      <w:r w:rsidR="00F7798B">
        <w:t xml:space="preserve"> multiple accolades such as</w:t>
      </w:r>
      <w:r w:rsidR="00B07A5C">
        <w:t xml:space="preserve"> </w:t>
      </w:r>
      <w:r w:rsidR="006E55D1">
        <w:t xml:space="preserve">Regional and </w:t>
      </w:r>
      <w:r w:rsidR="00B07A5C">
        <w:t>National winner at the CBSE National Science Exhibition</w:t>
      </w:r>
      <w:r w:rsidR="00F7798B">
        <w:t>, a science exhibition at the higher secondary school level, of great prestige and mass participation</w:t>
      </w:r>
      <w:r w:rsidR="00B07A5C">
        <w:t xml:space="preserve">. His consistent efforts and unbending enthusiasm even got him a research paper published at the International Journal of Engineering of Science and Computing, an accomplishment which many scholars </w:t>
      </w:r>
      <w:r w:rsidR="00F7798B">
        <w:t>strive</w:t>
      </w:r>
      <w:r w:rsidR="00B07A5C">
        <w:t xml:space="preserve"> to ach</w:t>
      </w:r>
      <w:r w:rsidR="00434DC6">
        <w:t xml:space="preserve">ieve. </w:t>
      </w:r>
    </w:p>
    <w:p w14:paraId="63A15E27" w14:textId="55D0CF23" w:rsidR="00434DC6" w:rsidRDefault="00F7798B" w:rsidP="003A3059">
      <w:pPr>
        <w:jc w:val="both"/>
      </w:pPr>
      <w:r>
        <w:t>What is</w:t>
      </w:r>
      <w:r w:rsidRPr="00FC5DEF">
        <w:t xml:space="preserve"> </w:t>
      </w:r>
      <w:r>
        <w:t>noteworthy</w:t>
      </w:r>
      <w:r w:rsidRPr="00FC5DEF">
        <w:t xml:space="preserve"> about</w:t>
      </w:r>
      <w:r>
        <w:t xml:space="preserve"> Rishav</w:t>
      </w:r>
      <w:r w:rsidRPr="00FC5DEF">
        <w:t xml:space="preserve"> is the fact that </w:t>
      </w:r>
      <w:r>
        <w:t>h</w:t>
      </w:r>
      <w:r w:rsidRPr="00FC5DEF">
        <w:t>e has been able to</w:t>
      </w:r>
      <w:r>
        <w:t xml:space="preserve"> successfully</w:t>
      </w:r>
      <w:r w:rsidRPr="00FC5DEF">
        <w:t xml:space="preserve"> balance h</w:t>
      </w:r>
      <w:r>
        <w:t>is</w:t>
      </w:r>
      <w:r w:rsidRPr="00FC5DEF">
        <w:t xml:space="preserve"> academics and extra-curricular activities to </w:t>
      </w:r>
      <w:r>
        <w:t xml:space="preserve">near </w:t>
      </w:r>
      <w:r w:rsidRPr="00FC5DEF">
        <w:t>perfection</w:t>
      </w:r>
      <w:r>
        <w:t xml:space="preserve">. </w:t>
      </w:r>
      <w:r w:rsidR="00434DC6">
        <w:t xml:space="preserve">Rishav accepts all challenges </w:t>
      </w:r>
      <w:r w:rsidR="006E55D1">
        <w:t>and responsibilities</w:t>
      </w:r>
      <w:r w:rsidR="00434DC6">
        <w:t xml:space="preserve"> give</w:t>
      </w:r>
      <w:r w:rsidR="006E55D1">
        <w:t>n to</w:t>
      </w:r>
      <w:r w:rsidR="00434DC6">
        <w:t xml:space="preserve"> him with </w:t>
      </w:r>
      <w:r w:rsidR="006E55D1">
        <w:t>the same undiluted spirit and demonstrates a strong leadership behavior in all task</w:t>
      </w:r>
      <w:r>
        <w:t xml:space="preserve">s, from </w:t>
      </w:r>
      <w:r w:rsidR="006E55D1">
        <w:t>tutoring his juniors in competitive programmin</w:t>
      </w:r>
      <w:r>
        <w:t>g</w:t>
      </w:r>
      <w:r w:rsidR="006E55D1">
        <w:t xml:space="preserve"> to </w:t>
      </w:r>
      <w:r>
        <w:t xml:space="preserve">contributing </w:t>
      </w:r>
      <w:r w:rsidR="006E55D1">
        <w:t xml:space="preserve">great and </w:t>
      </w:r>
      <w:r>
        <w:t>original</w:t>
      </w:r>
      <w:r w:rsidR="006E55D1">
        <w:t xml:space="preserve"> solutions on high school projects</w:t>
      </w:r>
      <w:r>
        <w:t xml:space="preserve"> with his fellow students</w:t>
      </w:r>
      <w:r w:rsidR="006E55D1">
        <w:t xml:space="preserve">. I can assure with certainty that </w:t>
      </w:r>
      <w:r>
        <w:t>he</w:t>
      </w:r>
      <w:r w:rsidR="006E55D1">
        <w:t xml:space="preserve"> will continue to do great </w:t>
      </w:r>
      <w:r>
        <w:t>work</w:t>
      </w:r>
      <w:r w:rsidR="006E55D1">
        <w:t xml:space="preserve"> that would immensely contribute to his community and society as a whole. </w:t>
      </w:r>
    </w:p>
    <w:p w14:paraId="19DBEE39" w14:textId="171B5B3D" w:rsidR="00B07A5C" w:rsidRDefault="00F7798B" w:rsidP="003A3059">
      <w:pPr>
        <w:jc w:val="both"/>
      </w:pPr>
      <w:proofErr w:type="spellStart"/>
      <w:r>
        <w:t>Rishav’s</w:t>
      </w:r>
      <w:proofErr w:type="spellEnd"/>
      <w:r w:rsidR="00434DC6" w:rsidRPr="00434DC6">
        <w:t xml:space="preserve"> contagious enthusiasm, sincerity</w:t>
      </w:r>
      <w:r>
        <w:t>,</w:t>
      </w:r>
      <w:r w:rsidR="00434DC6" w:rsidRPr="00434DC6">
        <w:t xml:space="preserve"> and tenacity in </w:t>
      </w:r>
      <w:r>
        <w:t xml:space="preserve">every aspect of his life </w:t>
      </w:r>
      <w:r w:rsidR="00434DC6" w:rsidRPr="00434DC6">
        <w:t>make h</w:t>
      </w:r>
      <w:r w:rsidR="00434DC6">
        <w:t>im</w:t>
      </w:r>
      <w:r w:rsidR="00434DC6" w:rsidRPr="00434DC6">
        <w:t xml:space="preserve"> </w:t>
      </w:r>
      <w:r>
        <w:t xml:space="preserve">very </w:t>
      </w:r>
      <w:r w:rsidR="00434DC6" w:rsidRPr="00434DC6">
        <w:t>well</w:t>
      </w:r>
      <w:r>
        <w:t>-</w:t>
      </w:r>
      <w:r w:rsidR="00434DC6" w:rsidRPr="00434DC6">
        <w:t>liked among h</w:t>
      </w:r>
      <w:r w:rsidR="00434DC6">
        <w:t>is</w:t>
      </w:r>
      <w:r w:rsidR="00434DC6" w:rsidRPr="00434DC6">
        <w:t xml:space="preserve"> peers and teachers. </w:t>
      </w:r>
      <w:r w:rsidR="00434DC6">
        <w:t>H</w:t>
      </w:r>
      <w:r w:rsidR="00434DC6" w:rsidRPr="00434DC6">
        <w:t>e is forever willing to help anyone who solicits h</w:t>
      </w:r>
      <w:r w:rsidR="00434DC6">
        <w:t>is</w:t>
      </w:r>
      <w:r w:rsidR="00434DC6" w:rsidRPr="00434DC6">
        <w:t xml:space="preserve"> assistance. In</w:t>
      </w:r>
      <w:r w:rsidR="00434DC6">
        <w:t xml:space="preserve"> </w:t>
      </w:r>
      <w:r w:rsidR="00434DC6" w:rsidRPr="00434DC6">
        <w:t>fact, I have often cautioned</w:t>
      </w:r>
      <w:r w:rsidR="00434DC6">
        <w:t xml:space="preserve"> him</w:t>
      </w:r>
      <w:r w:rsidR="00434DC6" w:rsidRPr="00434DC6">
        <w:t xml:space="preserve"> against being so helpful to others at the cost of neglecting h</w:t>
      </w:r>
      <w:r w:rsidR="00434DC6">
        <w:t>is</w:t>
      </w:r>
      <w:r w:rsidR="00434DC6" w:rsidRPr="00434DC6">
        <w:t xml:space="preserve"> own </w:t>
      </w:r>
      <w:r>
        <w:t>worries</w:t>
      </w:r>
      <w:r w:rsidR="00434DC6" w:rsidRPr="00434DC6">
        <w:t xml:space="preserve"> and priorities. This is one area in h</w:t>
      </w:r>
      <w:r w:rsidR="00434DC6">
        <w:t>is</w:t>
      </w:r>
      <w:r w:rsidR="00434DC6" w:rsidRPr="00434DC6">
        <w:t xml:space="preserve"> nature, which I feel </w:t>
      </w:r>
      <w:r w:rsidR="00434DC6">
        <w:t>h</w:t>
      </w:r>
      <w:r w:rsidR="00434DC6" w:rsidRPr="00434DC6">
        <w:t>e can improve upon. Despite h</w:t>
      </w:r>
      <w:r w:rsidR="00434DC6">
        <w:t>is</w:t>
      </w:r>
      <w:r w:rsidR="00434DC6" w:rsidRPr="00434DC6">
        <w:t xml:space="preserve"> many achievements,</w:t>
      </w:r>
      <w:r w:rsidR="00434DC6">
        <w:t xml:space="preserve"> Rishav</w:t>
      </w:r>
      <w:r w:rsidR="00434DC6" w:rsidRPr="00434DC6">
        <w:t xml:space="preserve"> is humble and self-possessed. H</w:t>
      </w:r>
      <w:r w:rsidR="00434DC6">
        <w:t>is</w:t>
      </w:r>
      <w:r w:rsidR="00434DC6" w:rsidRPr="00434DC6">
        <w:t xml:space="preserve"> equanimous disposition gives h</w:t>
      </w:r>
      <w:r w:rsidR="00434DC6">
        <w:t>im</w:t>
      </w:r>
      <w:r w:rsidR="00434DC6" w:rsidRPr="00434DC6">
        <w:t xml:space="preserve"> the added advantage of being level-headed and calm even in the most stressful situations. Overall, he has all the personality traits that make a winner through and through.</w:t>
      </w:r>
    </w:p>
    <w:p w14:paraId="59B62D9A" w14:textId="26AAEBDE" w:rsidR="00434DC6" w:rsidRDefault="00434DC6" w:rsidP="003A3059">
      <w:pPr>
        <w:jc w:val="both"/>
      </w:pPr>
      <w:r w:rsidRPr="00434DC6">
        <w:t xml:space="preserve">It makes us all very happy and proud to know that </w:t>
      </w:r>
      <w:r>
        <w:t>Rishav</w:t>
      </w:r>
      <w:r w:rsidRPr="00434DC6">
        <w:t xml:space="preserve"> is prepared to embark upon the next phase of h</w:t>
      </w:r>
      <w:r>
        <w:t>is</w:t>
      </w:r>
      <w:r w:rsidRPr="00434DC6">
        <w:t xml:space="preserve"> life’s journey. Given a</w:t>
      </w:r>
      <w:r w:rsidR="00F7798B">
        <w:t>n opportunity</w:t>
      </w:r>
      <w:bookmarkStart w:id="0" w:name="_GoBack"/>
      <w:bookmarkEnd w:id="0"/>
      <w:r w:rsidRPr="00434DC6">
        <w:t xml:space="preserve"> in your esteemed institution, I can say with great emphasis, that </w:t>
      </w:r>
      <w:r>
        <w:t>h</w:t>
      </w:r>
      <w:r w:rsidRPr="00434DC6">
        <w:t>e will not only excel but far exceed your expectations. I wish h</w:t>
      </w:r>
      <w:r>
        <w:t>im</w:t>
      </w:r>
      <w:r w:rsidRPr="00434DC6">
        <w:t xml:space="preserve"> all the best for h</w:t>
      </w:r>
      <w:r>
        <w:t>is</w:t>
      </w:r>
      <w:r w:rsidRPr="00434DC6">
        <w:t xml:space="preserve"> future pursuits and hope that he will reach great heights in life.</w:t>
      </w:r>
    </w:p>
    <w:p w14:paraId="4861089D" w14:textId="0F87FC38" w:rsidR="006E55D1" w:rsidRDefault="006E55D1" w:rsidP="003A3059">
      <w:pPr>
        <w:jc w:val="both"/>
      </w:pPr>
      <w:r>
        <w:t>Sincerely,</w:t>
      </w:r>
    </w:p>
    <w:p w14:paraId="4CF60876" w14:textId="7F03667F" w:rsidR="006E55D1" w:rsidRDefault="006E55D1" w:rsidP="003A3059">
      <w:pPr>
        <w:jc w:val="both"/>
      </w:pPr>
      <w:r>
        <w:t>Sudarshan Manna</w:t>
      </w:r>
    </w:p>
    <w:p w14:paraId="408012AB" w14:textId="2B3C3B63" w:rsidR="006E55D1" w:rsidRDefault="006E55D1" w:rsidP="003A3059">
      <w:pPr>
        <w:jc w:val="both"/>
      </w:pPr>
      <w:r>
        <w:t>Head of Department for Computer Science,</w:t>
      </w:r>
    </w:p>
    <w:p w14:paraId="20A3EC5F" w14:textId="2E315A2E" w:rsidR="006E55D1" w:rsidRDefault="006E55D1" w:rsidP="003A3059">
      <w:pPr>
        <w:jc w:val="both"/>
      </w:pPr>
      <w:r>
        <w:t xml:space="preserve">Delhi Public School, Ruby Park, Kolkata. </w:t>
      </w:r>
    </w:p>
    <w:sectPr w:rsidR="006E55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DQyMra0NLYwNjVU0lEKTi0uzszPAykwrAUACePHNCwAAAA="/>
  </w:docVars>
  <w:rsids>
    <w:rsidRoot w:val="004B0E06"/>
    <w:rsid w:val="003A3059"/>
    <w:rsid w:val="00434DC6"/>
    <w:rsid w:val="004B0E06"/>
    <w:rsid w:val="006E55D1"/>
    <w:rsid w:val="007D63E9"/>
    <w:rsid w:val="009452CB"/>
    <w:rsid w:val="00B07A5C"/>
    <w:rsid w:val="00CA39ED"/>
    <w:rsid w:val="00F7798B"/>
    <w:rsid w:val="00FC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0DDD6"/>
  <w15:chartTrackingRefBased/>
  <w15:docId w15:val="{3AD2D4F7-D54F-448D-AE84-665E38093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Kumar</dc:creator>
  <cp:keywords/>
  <dc:description/>
  <cp:lastModifiedBy>Vinita Sinha</cp:lastModifiedBy>
  <cp:revision>3</cp:revision>
  <dcterms:created xsi:type="dcterms:W3CDTF">2019-09-28T04:43:00Z</dcterms:created>
  <dcterms:modified xsi:type="dcterms:W3CDTF">2019-09-28T05:06:00Z</dcterms:modified>
</cp:coreProperties>
</file>